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1E38DAC0" w:rsidR="00754729" w:rsidRPr="00860FC5" w:rsidRDefault="005236C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West Common Lane Teaching Practic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Practice Nam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3E0B41F" w:rsidR="00E37206" w:rsidRPr="00860FC5" w:rsidRDefault="005236CC" w:rsidP="00E37206">
      <w:pPr>
        <w:widowControl w:val="0"/>
        <w:spacing w:after="280"/>
        <w:rPr>
          <w:rFonts w:ascii="Arial" w:hAnsi="Arial" w:cs="Arial"/>
          <w:sz w:val="20"/>
          <w:szCs w:val="20"/>
        </w:rPr>
      </w:pPr>
      <w:r>
        <w:rPr>
          <w:rFonts w:ascii="Arial" w:hAnsi="Arial" w:cs="Arial"/>
          <w:sz w:val="20"/>
          <w:szCs w:val="20"/>
        </w:rPr>
        <w:t xml:space="preserve">West Common Lane Teaching Practic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4C143AD"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5236CC">
        <w:rPr>
          <w:rFonts w:ascii="Arial" w:hAnsi="Arial" w:cs="Arial"/>
          <w:sz w:val="20"/>
          <w:szCs w:val="20"/>
        </w:rPr>
        <w:t>West Common Lane Teaching Practice a</w:t>
      </w:r>
      <w:r w:rsidR="00A87B6C" w:rsidRPr="00860FC5">
        <w:rPr>
          <w:rFonts w:ascii="Arial" w:hAnsi="Arial" w:cs="Arial"/>
          <w:sz w:val="20"/>
          <w:szCs w:val="20"/>
        </w:rPr>
        <w:t>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2FF1373D" w14:textId="5543039A" w:rsidR="005236CC"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hyperlink r:id="rId5" w:history="1">
        <w:r w:rsidR="005236CC" w:rsidRPr="0011311D">
          <w:rPr>
            <w:rStyle w:val="Hyperlink"/>
            <w:rFonts w:ascii="Arial" w:hAnsi="Arial" w:cs="Arial"/>
            <w:sz w:val="20"/>
            <w:szCs w:val="20"/>
          </w:rPr>
          <w:t>NL.B81118@nhs.net</w:t>
        </w:r>
      </w:hyperlink>
    </w:p>
    <w:p w14:paraId="303BEF5B" w14:textId="3D53FBBB"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59ED087A" w:rsidR="00B83133" w:rsidRPr="0049371B" w:rsidRDefault="00B83133" w:rsidP="00B83133">
      <w:pPr>
        <w:rPr>
          <w:rFonts w:ascii="Arial" w:hAnsi="Arial" w:cs="Arial"/>
          <w:iCs/>
          <w:sz w:val="20"/>
          <w:szCs w:val="20"/>
        </w:rPr>
      </w:pPr>
      <w:r w:rsidRPr="0049371B">
        <w:rPr>
          <w:rFonts w:ascii="Arial" w:hAnsi="Arial" w:cs="Arial"/>
          <w:iCs/>
          <w:sz w:val="20"/>
          <w:szCs w:val="20"/>
        </w:rPr>
        <w:t>Tel: 01625 545745</w:t>
      </w:r>
    </w:p>
    <w:p w14:paraId="3A46E9F9" w14:textId="77777777" w:rsidR="00B83133" w:rsidRPr="0049371B" w:rsidRDefault="00B83133" w:rsidP="00B83133">
      <w:pPr>
        <w:rPr>
          <w:rFonts w:ascii="Arial" w:hAnsi="Arial" w:cs="Arial"/>
          <w:sz w:val="20"/>
          <w:szCs w:val="20"/>
        </w:rPr>
      </w:pPr>
      <w:hyperlink r:id="rId6"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E74E9"/>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36CC"/>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pcd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mailto:NL.B81118@nhs.n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857</Words>
  <Characters>1058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a Taylor</cp:lastModifiedBy>
  <cp:revision>3</cp:revision>
  <cp:lastPrinted>2018-04-22T19:48:00Z</cp:lastPrinted>
  <dcterms:created xsi:type="dcterms:W3CDTF">2026-06-05T11:50:00Z</dcterms:created>
  <dcterms:modified xsi:type="dcterms:W3CDTF">2026-06-08T08:58:00Z</dcterms:modified>
</cp:coreProperties>
</file>